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7156" w14:textId="15AFA1F0" w:rsidR="00C734CD" w:rsidRPr="008D26B3" w:rsidRDefault="008D26B3" w:rsidP="00381827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D26B3">
        <w:rPr>
          <w:rFonts w:ascii="Times New Roman" w:hAnsi="Times New Roman" w:cs="Times New Roman"/>
          <w:b/>
          <w:color w:val="auto"/>
          <w:sz w:val="24"/>
          <w:szCs w:val="24"/>
        </w:rPr>
        <w:t>CHAPTER 03</w:t>
      </w:r>
    </w:p>
    <w:p w14:paraId="49FAA212" w14:textId="29F285F9" w:rsidR="008D26B3" w:rsidRDefault="008D26B3" w:rsidP="00381827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D26B3">
        <w:rPr>
          <w:rFonts w:ascii="Times New Roman" w:hAnsi="Times New Roman" w:cs="Times New Roman"/>
          <w:b/>
          <w:color w:val="auto"/>
          <w:sz w:val="24"/>
          <w:szCs w:val="24"/>
        </w:rPr>
        <w:t>MATERIALS AND METHODS</w:t>
      </w:r>
    </w:p>
    <w:p w14:paraId="580A75FA" w14:textId="214216EE" w:rsidR="008D26B3" w:rsidRDefault="008D26B3" w:rsidP="00381827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8D26B3">
        <w:rPr>
          <w:rFonts w:ascii="Times New Roman" w:hAnsi="Times New Roman" w:cs="Times New Roman"/>
          <w:b/>
          <w:color w:val="auto"/>
          <w:sz w:val="24"/>
          <w:szCs w:val="24"/>
        </w:rPr>
        <w:t>3.1 Experimental Location</w:t>
      </w:r>
    </w:p>
    <w:p w14:paraId="119420A6" w14:textId="77777777" w:rsidR="009C75D4" w:rsidRDefault="008D26B3" w:rsidP="00381827">
      <w:pPr>
        <w:spacing w:line="480" w:lineRule="auto"/>
      </w:pPr>
      <w:r>
        <w:t xml:space="preserve">The field experiment was carried out in open fields at the agronomy division of the Rice Research and Development Institute (RRDI), Bathalagoda (Longitude- 80.264 </w:t>
      </w:r>
      <w:r>
        <w:rPr>
          <w:vertAlign w:val="superscript"/>
        </w:rPr>
        <w:t>0</w:t>
      </w:r>
      <w:r>
        <w:t>, Latitude- 7.531</w:t>
      </w:r>
      <w:r>
        <w:rPr>
          <w:vertAlign w:val="superscript"/>
        </w:rPr>
        <w:t>0</w:t>
      </w:r>
      <w:r>
        <w:t>) in the Low country Intermediate Zone (IL</w:t>
      </w:r>
      <w:r w:rsidR="00381827">
        <w:t>1) of Sri Lanka. The experiment was conducted during the “Maha” season from September to December 2018. The annual rainfall of the area is 1500-2285mm and the daily mean temperature is 23</w:t>
      </w:r>
      <w:r w:rsidR="00381827">
        <w:rPr>
          <w:vertAlign w:val="superscript"/>
        </w:rPr>
        <w:t>0</w:t>
      </w:r>
      <w:r w:rsidR="00381827">
        <w:t>C – 28</w:t>
      </w:r>
      <w:r w:rsidR="00381827">
        <w:rPr>
          <w:vertAlign w:val="superscript"/>
        </w:rPr>
        <w:t>0</w:t>
      </w:r>
      <w:r w:rsidR="00381827">
        <w:t>C. The soil type of that area is Red Yellow Pod</w:t>
      </w:r>
      <w:r w:rsidR="009C75D4">
        <w:t>zolic.</w:t>
      </w:r>
    </w:p>
    <w:p w14:paraId="7F765C75" w14:textId="357CB7FF" w:rsidR="008D26B3" w:rsidRDefault="00381827" w:rsidP="009C75D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t xml:space="preserve"> </w:t>
      </w:r>
      <w:r w:rsidR="009C75D4" w:rsidRPr="009C75D4">
        <w:rPr>
          <w:rFonts w:ascii="Times New Roman" w:hAnsi="Times New Roman" w:cs="Times New Roman"/>
          <w:b/>
          <w:color w:val="auto"/>
          <w:sz w:val="24"/>
          <w:szCs w:val="24"/>
        </w:rPr>
        <w:t>3.2 Description of the Treatments and Experimental Design</w:t>
      </w:r>
    </w:p>
    <w:p w14:paraId="0CAB86AF" w14:textId="77777777" w:rsidR="009C75D4" w:rsidRPr="009C75D4" w:rsidRDefault="009C75D4" w:rsidP="009C75D4">
      <w:bookmarkStart w:id="0" w:name="_GoBack"/>
      <w:bookmarkEnd w:id="0"/>
    </w:p>
    <w:p w14:paraId="729442EA" w14:textId="77777777" w:rsidR="009C75D4" w:rsidRPr="009C75D4" w:rsidRDefault="009C75D4" w:rsidP="009C75D4">
      <w:pPr>
        <w:spacing w:line="480" w:lineRule="auto"/>
      </w:pPr>
    </w:p>
    <w:p w14:paraId="35E1518C" w14:textId="77777777" w:rsidR="008D26B3" w:rsidRPr="008D26B3" w:rsidRDefault="008D26B3" w:rsidP="003818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8D26B3" w:rsidRPr="008D26B3" w:rsidSect="008D26B3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NrEwNTYwNTI3NTJR0lEKTi0uzszPAykwrAUALsOyiSwAAAA="/>
  </w:docVars>
  <w:rsids>
    <w:rsidRoot w:val="008D26B3"/>
    <w:rsid w:val="00056EB7"/>
    <w:rsid w:val="001B4291"/>
    <w:rsid w:val="00381827"/>
    <w:rsid w:val="008D26B3"/>
    <w:rsid w:val="009C75D4"/>
    <w:rsid w:val="00A019A4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C8731"/>
  <w15:chartTrackingRefBased/>
  <w15:docId w15:val="{39D2499A-8623-44C8-99DE-6FBD0A447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26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6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6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6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9B37D-0F76-4939-9B90-45D022FA2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</cp:revision>
  <dcterms:created xsi:type="dcterms:W3CDTF">2018-12-08T09:27:00Z</dcterms:created>
  <dcterms:modified xsi:type="dcterms:W3CDTF">2018-12-08T09:49:00Z</dcterms:modified>
</cp:coreProperties>
</file>